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AB4128" w14:textId="188645B9" w:rsidR="00626841" w:rsidRDefault="00626841" w:rsidP="00905AB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ésar Fernández Morantes CC 1061709897, rol: Líder</w:t>
      </w:r>
    </w:p>
    <w:p w14:paraId="5D270D4F" w14:textId="2ED43E32" w:rsidR="00626841" w:rsidRDefault="00626841" w:rsidP="00905AB4">
      <w:pPr>
        <w:rPr>
          <w:b/>
          <w:bCs/>
          <w:sz w:val="24"/>
          <w:szCs w:val="24"/>
        </w:rPr>
      </w:pPr>
      <w:r w:rsidRPr="00626841">
        <w:rPr>
          <w:b/>
          <w:bCs/>
          <w:sz w:val="24"/>
          <w:szCs w:val="24"/>
        </w:rPr>
        <w:t>Jesús Alfredo Imbachi CC 1081698776</w:t>
      </w:r>
      <w:r>
        <w:rPr>
          <w:b/>
          <w:bCs/>
          <w:sz w:val="24"/>
          <w:szCs w:val="24"/>
        </w:rPr>
        <w:t>, rol: Diseñador de software</w:t>
      </w:r>
    </w:p>
    <w:p w14:paraId="1F62DA56" w14:textId="74B01DAF" w:rsidR="00626841" w:rsidRDefault="00626841" w:rsidP="00905AB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elson Leonardo Ramírez CC 11317400, rol: Diseñador UI</w:t>
      </w:r>
    </w:p>
    <w:p w14:paraId="6AF53F19" w14:textId="2CB83D63" w:rsidR="00626841" w:rsidRDefault="00626841" w:rsidP="00905AB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Rafael Leonardo Cristancho Bonilla CC 1090487311, rol: </w:t>
      </w:r>
      <w:proofErr w:type="spellStart"/>
      <w:r>
        <w:rPr>
          <w:b/>
          <w:bCs/>
          <w:sz w:val="24"/>
          <w:szCs w:val="24"/>
        </w:rPr>
        <w:t>Tester</w:t>
      </w:r>
      <w:proofErr w:type="spellEnd"/>
    </w:p>
    <w:p w14:paraId="3317C938" w14:textId="594D8ACE" w:rsidR="00626841" w:rsidRDefault="00626841" w:rsidP="00905AB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aniela Castro Mazo CC </w:t>
      </w:r>
      <w:proofErr w:type="spellStart"/>
      <w:r>
        <w:rPr>
          <w:b/>
          <w:bCs/>
          <w:sz w:val="24"/>
          <w:szCs w:val="24"/>
        </w:rPr>
        <w:t>xxxx</w:t>
      </w:r>
      <w:proofErr w:type="spellEnd"/>
      <w:r>
        <w:rPr>
          <w:b/>
          <w:bCs/>
          <w:sz w:val="24"/>
          <w:szCs w:val="24"/>
        </w:rPr>
        <w:t xml:space="preserve">, rol: </w:t>
      </w:r>
      <w:proofErr w:type="spellStart"/>
      <w:r>
        <w:rPr>
          <w:b/>
          <w:bCs/>
          <w:sz w:val="24"/>
          <w:szCs w:val="24"/>
        </w:rPr>
        <w:t>xxxx</w:t>
      </w:r>
      <w:proofErr w:type="spellEnd"/>
      <w:r>
        <w:rPr>
          <w:b/>
          <w:bCs/>
          <w:sz w:val="24"/>
          <w:szCs w:val="24"/>
        </w:rPr>
        <w:t>. (Retirada)</w:t>
      </w:r>
    </w:p>
    <w:p w14:paraId="065785B2" w14:textId="076A0E17" w:rsidR="002D2674" w:rsidRPr="002E7FA1" w:rsidRDefault="004A7AEC" w:rsidP="00905AB4">
      <w:pPr>
        <w:rPr>
          <w:b/>
          <w:bCs/>
          <w:sz w:val="24"/>
          <w:szCs w:val="24"/>
        </w:rPr>
      </w:pPr>
      <w:r w:rsidRPr="002E7FA1">
        <w:rPr>
          <w:b/>
          <w:bCs/>
          <w:sz w:val="24"/>
          <w:szCs w:val="24"/>
        </w:rPr>
        <w:t>Contexto del problema</w:t>
      </w:r>
    </w:p>
    <w:p w14:paraId="3A29E779" w14:textId="418213A8" w:rsidR="004A7AEC" w:rsidRPr="00160227" w:rsidRDefault="002E7FA1" w:rsidP="00160227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4"/>
          <w:szCs w:val="24"/>
        </w:rPr>
        <w:t>Como todos sabemos, muchos pequeños negocios se vieron afectados por el contexto generalizado de la pandemia, aunque</w:t>
      </w:r>
      <w:r w:rsidR="00160227">
        <w:rPr>
          <w:rFonts w:cstheme="minorHAnsi"/>
          <w:sz w:val="24"/>
          <w:szCs w:val="24"/>
        </w:rPr>
        <w:t xml:space="preserve"> otros se vieron favorecidos por </w:t>
      </w:r>
      <w:r>
        <w:rPr>
          <w:rFonts w:cstheme="minorHAnsi"/>
          <w:sz w:val="24"/>
          <w:szCs w:val="24"/>
        </w:rPr>
        <w:t>la</w:t>
      </w:r>
      <w:r w:rsidR="009B5E72">
        <w:rPr>
          <w:rFonts w:cstheme="minorHAnsi"/>
          <w:sz w:val="24"/>
          <w:szCs w:val="24"/>
        </w:rPr>
        <w:t xml:space="preserve">s restricciones de </w:t>
      </w:r>
      <w:r>
        <w:rPr>
          <w:rFonts w:cstheme="minorHAnsi"/>
          <w:sz w:val="24"/>
          <w:szCs w:val="24"/>
        </w:rPr>
        <w:t xml:space="preserve">circulación de </w:t>
      </w:r>
      <w:r w:rsidR="009B5E72">
        <w:rPr>
          <w:rFonts w:cstheme="minorHAnsi"/>
          <w:sz w:val="24"/>
          <w:szCs w:val="24"/>
        </w:rPr>
        <w:t>las personas</w:t>
      </w:r>
      <w:r>
        <w:rPr>
          <w:rFonts w:cstheme="minorHAnsi"/>
          <w:sz w:val="24"/>
          <w:szCs w:val="24"/>
        </w:rPr>
        <w:t xml:space="preserve"> gene</w:t>
      </w:r>
      <w:r w:rsidR="00160227">
        <w:rPr>
          <w:rFonts w:cstheme="minorHAnsi"/>
          <w:sz w:val="24"/>
          <w:szCs w:val="24"/>
        </w:rPr>
        <w:t>rando</w:t>
      </w:r>
      <w:r>
        <w:rPr>
          <w:rFonts w:cstheme="minorHAnsi"/>
          <w:sz w:val="24"/>
          <w:szCs w:val="24"/>
        </w:rPr>
        <w:t xml:space="preserve"> un </w:t>
      </w:r>
      <w:r w:rsidR="00160227">
        <w:rPr>
          <w:rFonts w:cstheme="minorHAnsi"/>
          <w:sz w:val="24"/>
          <w:szCs w:val="24"/>
        </w:rPr>
        <w:t>incremento</w:t>
      </w:r>
      <w:r>
        <w:rPr>
          <w:rFonts w:cstheme="minorHAnsi"/>
          <w:sz w:val="24"/>
          <w:szCs w:val="24"/>
        </w:rPr>
        <w:t xml:space="preserve"> </w:t>
      </w:r>
      <w:r w:rsidR="00160227">
        <w:rPr>
          <w:rFonts w:cstheme="minorHAnsi"/>
          <w:sz w:val="24"/>
          <w:szCs w:val="24"/>
        </w:rPr>
        <w:t>en</w:t>
      </w:r>
      <w:r>
        <w:rPr>
          <w:rFonts w:cstheme="minorHAnsi"/>
          <w:sz w:val="24"/>
          <w:szCs w:val="24"/>
        </w:rPr>
        <w:t xml:space="preserve"> </w:t>
      </w:r>
      <w:r w:rsidR="00160227">
        <w:rPr>
          <w:rFonts w:cstheme="minorHAnsi"/>
          <w:sz w:val="24"/>
          <w:szCs w:val="24"/>
        </w:rPr>
        <w:t>sus sistemas de pedidos a domicilio. Esto llevo a que algunos negocios presentaran inconvenientes al no tener un sistema informático de pedidos. Un ejemplo de ello es l</w:t>
      </w:r>
      <w:r w:rsidR="004A7AEC">
        <w:rPr>
          <w:rFonts w:cstheme="minorHAnsi"/>
          <w:sz w:val="24"/>
          <w:szCs w:val="24"/>
        </w:rPr>
        <w:t xml:space="preserve">a tienda </w:t>
      </w:r>
      <w:r w:rsidR="00160227">
        <w:rPr>
          <w:rFonts w:cstheme="minorHAnsi"/>
          <w:sz w:val="24"/>
          <w:szCs w:val="24"/>
        </w:rPr>
        <w:t xml:space="preserve">de comidas rápidas </w:t>
      </w:r>
      <w:r w:rsidR="004A7AEC">
        <w:rPr>
          <w:rFonts w:cstheme="minorHAnsi"/>
          <w:b/>
          <w:bCs/>
          <w:sz w:val="24"/>
          <w:szCs w:val="24"/>
        </w:rPr>
        <w:t>El Gordo</w:t>
      </w:r>
      <w:r w:rsidR="00160227">
        <w:rPr>
          <w:rFonts w:cstheme="minorHAnsi"/>
          <w:sz w:val="24"/>
          <w:szCs w:val="24"/>
        </w:rPr>
        <w:t>, negocio que</w:t>
      </w:r>
      <w:r w:rsidR="004A7AEC" w:rsidRPr="000F290A">
        <w:rPr>
          <w:rFonts w:cstheme="minorHAnsi"/>
          <w:sz w:val="24"/>
          <w:szCs w:val="24"/>
        </w:rPr>
        <w:t xml:space="preserve"> ha trabajado durante años con un sistema de </w:t>
      </w:r>
      <w:r w:rsidR="004A7AEC">
        <w:rPr>
          <w:rFonts w:cstheme="minorHAnsi"/>
          <w:sz w:val="24"/>
          <w:szCs w:val="24"/>
        </w:rPr>
        <w:t>entrega tradicional</w:t>
      </w:r>
      <w:r w:rsidR="004A7AEC" w:rsidRPr="000F290A">
        <w:rPr>
          <w:rFonts w:cstheme="minorHAnsi"/>
          <w:sz w:val="24"/>
          <w:szCs w:val="24"/>
        </w:rPr>
        <w:t>, con el cual,</w:t>
      </w:r>
      <w:r w:rsidR="004A7AEC">
        <w:rPr>
          <w:rFonts w:cstheme="minorHAnsi"/>
          <w:sz w:val="24"/>
          <w:szCs w:val="24"/>
        </w:rPr>
        <w:t xml:space="preserve"> cada cliente hace un pedido por teléfono donde proporciona sus datos: nombre, dirección, teléfono y su respectivo pedido</w:t>
      </w:r>
      <w:r w:rsidR="004A7AEC" w:rsidRPr="000F290A">
        <w:rPr>
          <w:rFonts w:cstheme="minorHAnsi"/>
          <w:sz w:val="24"/>
          <w:szCs w:val="24"/>
        </w:rPr>
        <w:t>.</w:t>
      </w:r>
      <w:r w:rsidR="004A7AEC">
        <w:rPr>
          <w:rFonts w:cstheme="minorHAnsi"/>
          <w:sz w:val="24"/>
          <w:szCs w:val="24"/>
        </w:rPr>
        <w:t xml:space="preserve"> </w:t>
      </w:r>
      <w:r w:rsidR="009B5E72">
        <w:rPr>
          <w:rFonts w:cstheme="minorHAnsi"/>
          <w:sz w:val="24"/>
          <w:szCs w:val="24"/>
        </w:rPr>
        <w:t xml:space="preserve">Luego, los pedidos son pasados </w:t>
      </w:r>
      <w:r w:rsidR="009A45DF">
        <w:rPr>
          <w:rFonts w:cstheme="minorHAnsi"/>
          <w:sz w:val="24"/>
          <w:szCs w:val="24"/>
        </w:rPr>
        <w:t xml:space="preserve">por voz a los cocineros del lugar llevando a presentar una posible confusión de este. Después, el pedido es entregado al domiciliario con la dirección de entrega, sin ningún tipo de información adicional, siendo </w:t>
      </w:r>
      <w:r w:rsidR="00050ED5">
        <w:rPr>
          <w:rFonts w:cstheme="minorHAnsi"/>
          <w:sz w:val="24"/>
          <w:szCs w:val="24"/>
        </w:rPr>
        <w:t>é</w:t>
      </w:r>
      <w:r w:rsidR="009A45DF">
        <w:rPr>
          <w:rFonts w:cstheme="minorHAnsi"/>
          <w:sz w:val="24"/>
          <w:szCs w:val="24"/>
        </w:rPr>
        <w:t xml:space="preserve">l </w:t>
      </w:r>
      <w:r w:rsidR="00050ED5">
        <w:rPr>
          <w:rFonts w:cstheme="minorHAnsi"/>
          <w:sz w:val="24"/>
          <w:szCs w:val="24"/>
        </w:rPr>
        <w:t xml:space="preserve">el </w:t>
      </w:r>
      <w:r w:rsidR="009A45DF">
        <w:rPr>
          <w:rFonts w:cstheme="minorHAnsi"/>
          <w:sz w:val="24"/>
          <w:szCs w:val="24"/>
        </w:rPr>
        <w:t xml:space="preserve">encargado del cobro del pedido. </w:t>
      </w:r>
    </w:p>
    <w:p w14:paraId="74A1DCE7" w14:textId="5675D008" w:rsidR="004A7AEC" w:rsidRPr="000F290A" w:rsidRDefault="004A7AEC" w:rsidP="004A7AEC">
      <w:pPr>
        <w:rPr>
          <w:rFonts w:cstheme="minorHAnsi"/>
          <w:sz w:val="24"/>
          <w:szCs w:val="24"/>
        </w:rPr>
      </w:pPr>
    </w:p>
    <w:p w14:paraId="00A482DB" w14:textId="77777777" w:rsidR="004A7AEC" w:rsidRPr="000F290A" w:rsidRDefault="004A7AEC" w:rsidP="004A7AEC">
      <w:pPr>
        <w:rPr>
          <w:rFonts w:cstheme="minorHAnsi"/>
          <w:sz w:val="24"/>
          <w:szCs w:val="24"/>
        </w:rPr>
      </w:pPr>
      <w:r w:rsidRPr="000F290A">
        <w:rPr>
          <w:rFonts w:cstheme="minorHAnsi"/>
          <w:sz w:val="24"/>
          <w:szCs w:val="24"/>
        </w:rPr>
        <w:t xml:space="preserve">Este sistema presenta algunos </w:t>
      </w:r>
      <w:r>
        <w:rPr>
          <w:rFonts w:cstheme="minorHAnsi"/>
          <w:sz w:val="24"/>
          <w:szCs w:val="24"/>
        </w:rPr>
        <w:t xml:space="preserve">inconvenientes </w:t>
      </w:r>
      <w:r w:rsidRPr="000F290A">
        <w:rPr>
          <w:rFonts w:cstheme="minorHAnsi"/>
          <w:sz w:val="24"/>
          <w:szCs w:val="24"/>
        </w:rPr>
        <w:t xml:space="preserve">como: </w:t>
      </w:r>
    </w:p>
    <w:p w14:paraId="68967600" w14:textId="0AAB7E98" w:rsidR="004A7AEC" w:rsidRDefault="004A7AEC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o existe un orden en el ingreso de los pedidos. </w:t>
      </w:r>
    </w:p>
    <w:p w14:paraId="44449724" w14:textId="702434DA" w:rsidR="004A7AEC" w:rsidRDefault="004A7AEC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o coordinación en las entregas solicitadas (El repartidor a veces vuelve al mismo sector para entregar un pedido diferente).</w:t>
      </w:r>
    </w:p>
    <w:p w14:paraId="78C3DB41" w14:textId="3CDC592F" w:rsidR="009B5E72" w:rsidRDefault="009B5E72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alta de control por el rápido desabastecimiento de los productos.</w:t>
      </w:r>
    </w:p>
    <w:p w14:paraId="380C92C5" w14:textId="06BC16D0" w:rsidR="004A7AEC" w:rsidRDefault="004A7AEC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o cuenta con pagos electrónicos.</w:t>
      </w:r>
    </w:p>
    <w:p w14:paraId="78B84B8A" w14:textId="05322839" w:rsidR="00160227" w:rsidRDefault="00160227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 veces se presenta duplicados en la preparación del pedido.</w:t>
      </w:r>
    </w:p>
    <w:p w14:paraId="703DC282" w14:textId="5E7172B9" w:rsidR="009B5E72" w:rsidRDefault="009B5E72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a alta demanda de pedidos genera saturación en las llamadas, produciendo que algunos clientes no logren realizar sus pedidos.</w:t>
      </w:r>
    </w:p>
    <w:p w14:paraId="48ED3FD2" w14:textId="77777777" w:rsidR="004A7AEC" w:rsidRDefault="004A7AEC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El repartidor es el encargado de los cobros.</w:t>
      </w:r>
    </w:p>
    <w:p w14:paraId="33C8A43F" w14:textId="7DC57FA6" w:rsidR="004A7AEC" w:rsidRDefault="004A7AEC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l repartidor se extravía en la ruta por desconocimiento en la dirección o congestión vehicular. </w:t>
      </w:r>
    </w:p>
    <w:p w14:paraId="1CBF083B" w14:textId="4373BDE5" w:rsidR="002E7FA1" w:rsidRDefault="002E7FA1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o cuenta con un sistema de rastreo del pedido.</w:t>
      </w:r>
    </w:p>
    <w:p w14:paraId="4A48DD65" w14:textId="59CAF372" w:rsidR="002E7FA1" w:rsidRPr="004A7AEC" w:rsidRDefault="002E7FA1" w:rsidP="004A7AEC">
      <w:pPr>
        <w:pStyle w:val="Prrafodelista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o cuenta con un catálogo de productos.</w:t>
      </w:r>
    </w:p>
    <w:p w14:paraId="713ED885" w14:textId="77777777" w:rsidR="004A7AEC" w:rsidRDefault="004A7AEC" w:rsidP="004A7AEC">
      <w:pPr>
        <w:rPr>
          <w:rFonts w:cstheme="minorHAnsi"/>
          <w:sz w:val="24"/>
          <w:szCs w:val="24"/>
        </w:rPr>
      </w:pPr>
    </w:p>
    <w:p w14:paraId="0D48B350" w14:textId="39C1103A" w:rsidR="004A7AEC" w:rsidRDefault="002E7FA1" w:rsidP="004A7AEC">
      <w:pPr>
        <w:rPr>
          <w:rFonts w:cstheme="minorHAnsi"/>
          <w:b/>
          <w:bCs/>
          <w:sz w:val="24"/>
          <w:szCs w:val="24"/>
        </w:rPr>
      </w:pPr>
      <w:r w:rsidRPr="002E7FA1">
        <w:rPr>
          <w:rFonts w:cstheme="minorHAnsi"/>
          <w:b/>
          <w:bCs/>
          <w:sz w:val="24"/>
          <w:szCs w:val="24"/>
        </w:rPr>
        <w:t>Posibles soluciones</w:t>
      </w:r>
    </w:p>
    <w:p w14:paraId="76CB72C8" w14:textId="0EC2EED6" w:rsidR="009A45DF" w:rsidRPr="009A45DF" w:rsidRDefault="009A45DF" w:rsidP="009A45DF">
      <w:pPr>
        <w:jc w:val="both"/>
        <w:rPr>
          <w:rFonts w:cstheme="minorHAnsi"/>
          <w:sz w:val="24"/>
          <w:szCs w:val="24"/>
        </w:rPr>
      </w:pPr>
      <w:r w:rsidRPr="009A45DF">
        <w:rPr>
          <w:rFonts w:cstheme="minorHAnsi"/>
          <w:sz w:val="24"/>
          <w:szCs w:val="24"/>
        </w:rPr>
        <w:lastRenderedPageBreak/>
        <w:t xml:space="preserve">Una posible solución sería crear un sistema web donde los clientes puedan ver los productos disponibles, </w:t>
      </w:r>
      <w:r w:rsidR="00050ED5">
        <w:rPr>
          <w:rFonts w:cstheme="minorHAnsi"/>
          <w:sz w:val="24"/>
          <w:szCs w:val="24"/>
        </w:rPr>
        <w:t>r</w:t>
      </w:r>
      <w:r w:rsidRPr="009A45DF">
        <w:rPr>
          <w:rFonts w:cstheme="minorHAnsi"/>
          <w:sz w:val="24"/>
          <w:szCs w:val="24"/>
        </w:rPr>
        <w:t>ealizar el pago de forma electrónica</w:t>
      </w:r>
      <w:r w:rsidR="00050ED5">
        <w:rPr>
          <w:rFonts w:cstheme="minorHAnsi"/>
          <w:sz w:val="24"/>
          <w:szCs w:val="24"/>
        </w:rPr>
        <w:t xml:space="preserve">, </w:t>
      </w:r>
      <w:r w:rsidRPr="009A45DF">
        <w:rPr>
          <w:rFonts w:cstheme="minorHAnsi"/>
          <w:sz w:val="24"/>
          <w:szCs w:val="24"/>
        </w:rPr>
        <w:t>hacer su respectivo pedido</w:t>
      </w:r>
      <w:r w:rsidR="00050ED5">
        <w:rPr>
          <w:rFonts w:cstheme="minorHAnsi"/>
          <w:sz w:val="24"/>
          <w:szCs w:val="24"/>
        </w:rPr>
        <w:t xml:space="preserve"> y seguimiento de este</w:t>
      </w:r>
      <w:r w:rsidRPr="009A45DF">
        <w:rPr>
          <w:rFonts w:cstheme="minorHAnsi"/>
          <w:sz w:val="24"/>
          <w:szCs w:val="24"/>
        </w:rPr>
        <w:t xml:space="preserve">, indicando la dirección de entrega y el nombre de la persona </w:t>
      </w:r>
      <w:r w:rsidR="00050ED5">
        <w:rPr>
          <w:rFonts w:cstheme="minorHAnsi"/>
          <w:sz w:val="24"/>
          <w:szCs w:val="24"/>
        </w:rPr>
        <w:t xml:space="preserve">a quien </w:t>
      </w:r>
      <w:r w:rsidRPr="009A45DF">
        <w:rPr>
          <w:rFonts w:cstheme="minorHAnsi"/>
          <w:sz w:val="24"/>
          <w:szCs w:val="24"/>
        </w:rPr>
        <w:t xml:space="preserve">se le debe entregar. </w:t>
      </w:r>
    </w:p>
    <w:p w14:paraId="75FF6A46" w14:textId="3968F707" w:rsidR="009A45DF" w:rsidRPr="009A45DF" w:rsidRDefault="009A45DF" w:rsidP="009A45DF">
      <w:pPr>
        <w:jc w:val="both"/>
        <w:rPr>
          <w:rFonts w:cstheme="minorHAnsi"/>
          <w:sz w:val="24"/>
          <w:szCs w:val="24"/>
        </w:rPr>
      </w:pPr>
      <w:r w:rsidRPr="009A45DF">
        <w:rPr>
          <w:rFonts w:cstheme="minorHAnsi"/>
          <w:sz w:val="24"/>
          <w:szCs w:val="24"/>
        </w:rPr>
        <w:t xml:space="preserve">El sistema le permitiría al dueño de la tienda gestionar </w:t>
      </w:r>
      <w:r w:rsidR="00050ED5">
        <w:rPr>
          <w:rFonts w:cstheme="minorHAnsi"/>
          <w:sz w:val="24"/>
          <w:szCs w:val="24"/>
        </w:rPr>
        <w:t xml:space="preserve">en tiempo real </w:t>
      </w:r>
      <w:r w:rsidRPr="009A45DF">
        <w:rPr>
          <w:rFonts w:cstheme="minorHAnsi"/>
          <w:sz w:val="24"/>
          <w:szCs w:val="24"/>
        </w:rPr>
        <w:t>los productos disponibles, ver los pedidos realizados, controlar los pedidos que deben ser preparados, ver los pedidos enviados y los productos que aún no se han entregado.</w:t>
      </w:r>
    </w:p>
    <w:p w14:paraId="3913BA50" w14:textId="77777777" w:rsidR="004A7AEC" w:rsidRDefault="004A7AEC" w:rsidP="004A7AEC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>Requisitos Generales</w:t>
      </w:r>
    </w:p>
    <w:p w14:paraId="62783CD8" w14:textId="77777777" w:rsidR="00160227" w:rsidRDefault="00160227" w:rsidP="00160227">
      <w:pPr>
        <w:rPr>
          <w:rFonts w:cstheme="minorHAnsi"/>
          <w:sz w:val="24"/>
          <w:szCs w:val="24"/>
        </w:rPr>
      </w:pPr>
      <w:r w:rsidRPr="00160227">
        <w:rPr>
          <w:rFonts w:cstheme="minorHAnsi"/>
          <w:sz w:val="24"/>
          <w:szCs w:val="24"/>
        </w:rPr>
        <w:t xml:space="preserve">• Crear un catálogo de los productos donde el cliente pueda seleccionarlos y elegir la cantidad que desea. </w:t>
      </w:r>
    </w:p>
    <w:p w14:paraId="3AB11273" w14:textId="77777777" w:rsidR="00160227" w:rsidRDefault="00160227" w:rsidP="00160227">
      <w:pPr>
        <w:rPr>
          <w:rFonts w:cstheme="minorHAnsi"/>
          <w:sz w:val="24"/>
          <w:szCs w:val="24"/>
        </w:rPr>
      </w:pPr>
      <w:r w:rsidRPr="00160227">
        <w:rPr>
          <w:rFonts w:cstheme="minorHAnsi"/>
          <w:sz w:val="24"/>
          <w:szCs w:val="24"/>
        </w:rPr>
        <w:t xml:space="preserve">• Crear un sistema que gestione el orden de los pedidos por fecha o prioridad. </w:t>
      </w:r>
    </w:p>
    <w:p w14:paraId="0DA258A2" w14:textId="282F0835" w:rsidR="00160227" w:rsidRDefault="00160227" w:rsidP="00160227">
      <w:pPr>
        <w:rPr>
          <w:rFonts w:cstheme="minorHAnsi"/>
          <w:sz w:val="24"/>
          <w:szCs w:val="24"/>
        </w:rPr>
      </w:pPr>
      <w:r w:rsidRPr="00160227">
        <w:rPr>
          <w:rFonts w:cstheme="minorHAnsi"/>
          <w:sz w:val="24"/>
          <w:szCs w:val="24"/>
        </w:rPr>
        <w:t xml:space="preserve">• Crear el sistema encargado de gestionar los pedidos que se han realizado para que la tienda pueda hacer su preparación y su respectivo envío. </w:t>
      </w:r>
    </w:p>
    <w:p w14:paraId="7764C2E6" w14:textId="39C31FA9" w:rsidR="00160227" w:rsidRPr="00160227" w:rsidRDefault="00160227" w:rsidP="00160227">
      <w:pPr>
        <w:rPr>
          <w:rFonts w:cstheme="minorHAnsi"/>
          <w:sz w:val="24"/>
          <w:szCs w:val="24"/>
        </w:rPr>
      </w:pPr>
      <w:r w:rsidRPr="00160227">
        <w:rPr>
          <w:rFonts w:cstheme="minorHAnsi"/>
          <w:sz w:val="24"/>
          <w:szCs w:val="24"/>
        </w:rPr>
        <w:t xml:space="preserve">• Crear el sistema de que muestre en un mapa el lugar donde se realizaron los pedidos. </w:t>
      </w:r>
    </w:p>
    <w:p w14:paraId="651EFC40" w14:textId="77777777" w:rsidR="00050ED5" w:rsidRDefault="00160227" w:rsidP="00160227">
      <w:pPr>
        <w:rPr>
          <w:rFonts w:cstheme="minorHAnsi"/>
          <w:sz w:val="24"/>
          <w:szCs w:val="24"/>
        </w:rPr>
      </w:pPr>
      <w:r w:rsidRPr="00160227">
        <w:rPr>
          <w:rFonts w:cstheme="minorHAnsi"/>
          <w:sz w:val="24"/>
          <w:szCs w:val="24"/>
        </w:rPr>
        <w:t>• Crear el administrador de pedidos que indique en qué estado se encuentra el pedido (pedido realizado, en preparación, en camino o entregado).</w:t>
      </w:r>
    </w:p>
    <w:p w14:paraId="6F95E95D" w14:textId="70C00E65" w:rsidR="00160227" w:rsidRDefault="00160227" w:rsidP="00160227">
      <w:pPr>
        <w:rPr>
          <w:rFonts w:cstheme="minorHAnsi"/>
          <w:sz w:val="24"/>
          <w:szCs w:val="24"/>
        </w:rPr>
      </w:pPr>
      <w:r w:rsidRPr="00160227">
        <w:rPr>
          <w:rFonts w:cstheme="minorHAnsi"/>
          <w:sz w:val="24"/>
          <w:szCs w:val="24"/>
        </w:rPr>
        <w:t>• Sistema de gestión de facturas para llevar la contabilidad.</w:t>
      </w:r>
    </w:p>
    <w:p w14:paraId="0EB670A8" w14:textId="77777777" w:rsidR="00050ED5" w:rsidRDefault="00050ED5" w:rsidP="00050ED5">
      <w:pPr>
        <w:rPr>
          <w:rFonts w:cstheme="minorHAnsi"/>
          <w:sz w:val="24"/>
          <w:szCs w:val="24"/>
        </w:rPr>
      </w:pPr>
      <w:r w:rsidRPr="00160227">
        <w:rPr>
          <w:rFonts w:cstheme="minorHAnsi"/>
          <w:sz w:val="24"/>
          <w:szCs w:val="24"/>
        </w:rPr>
        <w:t xml:space="preserve">• Adaptar un sistema de pagos electrónicos a la plataforma. </w:t>
      </w:r>
    </w:p>
    <w:p w14:paraId="3DFC2F7C" w14:textId="77777777" w:rsidR="00050ED5" w:rsidRPr="00160227" w:rsidRDefault="00050ED5" w:rsidP="00160227">
      <w:pPr>
        <w:rPr>
          <w:rFonts w:cstheme="minorHAnsi"/>
          <w:sz w:val="24"/>
          <w:szCs w:val="24"/>
        </w:rPr>
      </w:pPr>
    </w:p>
    <w:p w14:paraId="6BF22795" w14:textId="77777777" w:rsidR="00E92CBF" w:rsidRDefault="00E92CBF">
      <w:pPr>
        <w:rPr>
          <w:b/>
          <w:bCs/>
          <w:lang w:val="es-CO"/>
        </w:rPr>
      </w:pPr>
      <w:r>
        <w:rPr>
          <w:b/>
          <w:bCs/>
          <w:lang w:val="es-CO"/>
        </w:rPr>
        <w:br w:type="page"/>
      </w:r>
    </w:p>
    <w:p w14:paraId="66B8DA99" w14:textId="49E80625" w:rsidR="004A7AEC" w:rsidRPr="00FF3CFD" w:rsidRDefault="00FF3CFD" w:rsidP="00905AB4">
      <w:pPr>
        <w:rPr>
          <w:b/>
          <w:bCs/>
          <w:lang w:val="es-CO"/>
        </w:rPr>
      </w:pPr>
      <w:r>
        <w:rPr>
          <w:b/>
          <w:bCs/>
          <w:lang w:val="es-CO"/>
        </w:rPr>
        <w:lastRenderedPageBreak/>
        <w:t>Modelo Conceptual y Clases de Entidad</w:t>
      </w:r>
      <w:bookmarkStart w:id="0" w:name="_GoBack"/>
      <w:bookmarkEnd w:id="0"/>
    </w:p>
    <w:p w14:paraId="1A5BA0F5" w14:textId="65408365" w:rsidR="004A7AEC" w:rsidRPr="00AB61E2" w:rsidRDefault="00AB61E2" w:rsidP="00905AB4">
      <w:pPr>
        <w:rPr>
          <w:lang w:val="es-CO"/>
        </w:rPr>
      </w:pPr>
      <w:r>
        <w:rPr>
          <w:noProof/>
        </w:rPr>
        <w:pict w14:anchorId="008A2AC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57.8pt;margin-top:9.2pt;width:557.85pt;height:397.4pt;z-index:-251657216;mso-position-horizontal-relative:text;mso-position-vertical-relative:text;mso-width-relative:page;mso-height-relative:page">
            <v:imagedata r:id="rId5" o:title="ModeloConceptualDomicilios"/>
          </v:shape>
        </w:pict>
      </w:r>
    </w:p>
    <w:p w14:paraId="2634B512" w14:textId="4F134895" w:rsidR="00FF3CFD" w:rsidRDefault="00FF3CFD" w:rsidP="00905AB4"/>
    <w:p w14:paraId="1CAC940F" w14:textId="77777777" w:rsidR="00FF3CFD" w:rsidRDefault="00FF3CFD">
      <w:pPr>
        <w:rPr>
          <w:b/>
          <w:bCs/>
        </w:rPr>
      </w:pPr>
      <w:r>
        <w:rPr>
          <w:b/>
          <w:bCs/>
        </w:rPr>
        <w:br w:type="page"/>
      </w:r>
    </w:p>
    <w:p w14:paraId="31D45C30" w14:textId="16A6EBB1" w:rsidR="00FF3CFD" w:rsidRPr="00FF3CFD" w:rsidRDefault="00FF3CFD" w:rsidP="00905AB4">
      <w:pPr>
        <w:rPr>
          <w:b/>
          <w:bCs/>
        </w:rPr>
      </w:pPr>
      <w:r>
        <w:rPr>
          <w:b/>
          <w:bCs/>
        </w:rPr>
        <w:lastRenderedPageBreak/>
        <w:t>Evidencias reuniones</w:t>
      </w:r>
    </w:p>
    <w:p w14:paraId="0272818E" w14:textId="7DE0DA9B" w:rsidR="004A7AEC" w:rsidRDefault="004A7AEC" w:rsidP="00905AB4">
      <w:r w:rsidRPr="00B76636">
        <w:rPr>
          <w:noProof/>
          <w:lang w:val="en-US"/>
        </w:rPr>
        <w:drawing>
          <wp:inline distT="0" distB="0" distL="0" distR="0" wp14:anchorId="362F6B17" wp14:editId="78E9C4B5">
            <wp:extent cx="5612130" cy="2301377"/>
            <wp:effectExtent l="0" t="0" r="7620" b="3810"/>
            <wp:docPr id="2" name="Imagen 2" descr="Interfaz de usuario gráfic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Interfaz de usuario gráfica&#10;&#10;Descripción generada automáticament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01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A1899" w14:textId="4E990FEB" w:rsidR="00905AB4" w:rsidRDefault="00905AB4" w:rsidP="00905AB4"/>
    <w:p w14:paraId="610497FD" w14:textId="02A60196" w:rsidR="00905AB4" w:rsidRDefault="00C369DE" w:rsidP="00905AB4">
      <w:r w:rsidRPr="00C369DE">
        <w:rPr>
          <w:noProof/>
          <w:lang w:val="en-US"/>
        </w:rPr>
        <w:drawing>
          <wp:inline distT="0" distB="0" distL="0" distR="0" wp14:anchorId="35977E02" wp14:editId="38B5FCC4">
            <wp:extent cx="5612130" cy="2564765"/>
            <wp:effectExtent l="0" t="0" r="7620" b="6985"/>
            <wp:docPr id="1" name="Imagen 1" descr="Una captura de pantalla de una computador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Una captura de pantalla de una computadora&#10;&#10;Descripción generada automá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64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15978" w14:textId="05F627A8" w:rsidR="00C369DE" w:rsidRDefault="00C369DE" w:rsidP="00905AB4"/>
    <w:p w14:paraId="10A81410" w14:textId="356F1F28" w:rsidR="002E7FA1" w:rsidRDefault="002E7FA1" w:rsidP="00905AB4">
      <w:r w:rsidRPr="002E7FA1">
        <w:rPr>
          <w:noProof/>
          <w:lang w:val="en-US"/>
        </w:rPr>
        <w:lastRenderedPageBreak/>
        <w:drawing>
          <wp:inline distT="0" distB="0" distL="0" distR="0" wp14:anchorId="2DCBB3B3" wp14:editId="15B23A2F">
            <wp:extent cx="5612130" cy="2313940"/>
            <wp:effectExtent l="0" t="0" r="7620" b="0"/>
            <wp:docPr id="5" name="Imagen 5" descr="Una captura de pantalla de una computador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Una captura de pantalla de una computadora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1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B1B4D" w14:textId="5C22FD50" w:rsidR="005571B8" w:rsidRDefault="005571B8" w:rsidP="00905AB4"/>
    <w:p w14:paraId="455CC393" w14:textId="12C7C342" w:rsidR="005571B8" w:rsidRDefault="005571B8" w:rsidP="00905AB4"/>
    <w:p w14:paraId="149A8130" w14:textId="2FD79FF4" w:rsidR="005571B8" w:rsidRPr="005571B8" w:rsidRDefault="005571B8" w:rsidP="00905AB4">
      <w:pPr>
        <w:rPr>
          <w:b/>
          <w:bCs/>
        </w:rPr>
      </w:pPr>
      <w:r w:rsidRPr="005571B8">
        <w:rPr>
          <w:b/>
          <w:bCs/>
        </w:rPr>
        <w:t>Sprint 02</w:t>
      </w:r>
    </w:p>
    <w:p w14:paraId="7E200F6E" w14:textId="79843988" w:rsidR="005571B8" w:rsidRPr="00905AB4" w:rsidRDefault="005571B8" w:rsidP="00905AB4">
      <w:r w:rsidRPr="005571B8">
        <w:rPr>
          <w:noProof/>
          <w:lang w:val="en-US"/>
        </w:rPr>
        <w:drawing>
          <wp:inline distT="0" distB="0" distL="0" distR="0" wp14:anchorId="60A018B4" wp14:editId="6A892655">
            <wp:extent cx="5612130" cy="2595880"/>
            <wp:effectExtent l="0" t="0" r="7620" b="0"/>
            <wp:docPr id="4" name="Imagen 4" descr="Captura de pantalla de un celular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Captura de pantalla de un celular&#10;&#10;Descripción generada automáticament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571B8" w:rsidRPr="00905AB4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710C2"/>
    <w:multiLevelType w:val="hybridMultilevel"/>
    <w:tmpl w:val="575E0994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6276E"/>
    <w:multiLevelType w:val="hybridMultilevel"/>
    <w:tmpl w:val="EEC6E8F0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9E5EB9"/>
    <w:multiLevelType w:val="hybridMultilevel"/>
    <w:tmpl w:val="A27855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3D60B4"/>
    <w:multiLevelType w:val="multilevel"/>
    <w:tmpl w:val="65F04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Ttulo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3CEC6150"/>
    <w:multiLevelType w:val="hybridMultilevel"/>
    <w:tmpl w:val="FF3C318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DA68E6"/>
    <w:multiLevelType w:val="multilevel"/>
    <w:tmpl w:val="D9FE7390"/>
    <w:lvl w:ilvl="0">
      <w:start w:val="1"/>
      <w:numFmt w:val="decimal"/>
      <w:pStyle w:val="Ttulo1"/>
      <w:lvlText w:val="CAPITULO %1."/>
      <w:lvlJc w:val="left"/>
      <w:pPr>
        <w:ind w:left="2880" w:hanging="360"/>
      </w:pPr>
      <w:rPr>
        <w:rFonts w:ascii="Garamond" w:hAnsi="Garamond" w:hint="default"/>
        <w:b/>
        <w:i w:val="0"/>
        <w:sz w:val="28"/>
        <w:szCs w:val="40"/>
      </w:rPr>
    </w:lvl>
    <w:lvl w:ilvl="1">
      <w:start w:val="1"/>
      <w:numFmt w:val="decimal"/>
      <w:pStyle w:val="Ttulo2"/>
      <w:isLgl/>
      <w:lvlText w:val="%1.%2"/>
      <w:lvlJc w:val="left"/>
      <w:pPr>
        <w:ind w:left="3960" w:hanging="720"/>
      </w:pPr>
      <w:rPr>
        <w:rFonts w:ascii="Garamond" w:hAnsi="Garamond" w:hint="default"/>
        <w:b/>
      </w:rPr>
    </w:lvl>
    <w:lvl w:ilvl="2">
      <w:start w:val="1"/>
      <w:numFmt w:val="decimal"/>
      <w:isLgl/>
      <w:lvlText w:val="%1.%2.%3"/>
      <w:lvlJc w:val="left"/>
      <w:pPr>
        <w:ind w:left="4680" w:hanging="720"/>
      </w:pPr>
      <w:rPr>
        <w:rFonts w:ascii="Garamond" w:hAnsi="Garamond" w:hint="default"/>
        <w:b w:val="0"/>
        <w:i w:val="0"/>
        <w:sz w:val="24"/>
      </w:rPr>
    </w:lvl>
    <w:lvl w:ilvl="3">
      <w:start w:val="1"/>
      <w:numFmt w:val="decimal"/>
      <w:isLgl/>
      <w:lvlText w:val="%1.%2.%3.%4"/>
      <w:lvlJc w:val="left"/>
      <w:pPr>
        <w:ind w:left="5760" w:hanging="1080"/>
      </w:pPr>
      <w:rPr>
        <w:rFonts w:ascii="Garamond" w:hAnsi="Garamond" w:hint="default"/>
        <w:b w:val="0"/>
        <w:i w:val="0"/>
        <w:sz w:val="24"/>
      </w:rPr>
    </w:lvl>
    <w:lvl w:ilvl="4">
      <w:start w:val="1"/>
      <w:numFmt w:val="decimal"/>
      <w:isLgl/>
      <w:lvlText w:val="%1.%2.%3.%4.%5"/>
      <w:lvlJc w:val="left"/>
      <w:pPr>
        <w:ind w:left="6480" w:hanging="1080"/>
      </w:pPr>
      <w:rPr>
        <w:rFonts w:ascii="Garamond" w:hAnsi="Garamond" w:hint="default"/>
        <w:b w:val="0"/>
        <w:i w:val="0"/>
        <w:sz w:val="24"/>
      </w:rPr>
    </w:lvl>
    <w:lvl w:ilvl="5">
      <w:start w:val="1"/>
      <w:numFmt w:val="decimal"/>
      <w:isLgl/>
      <w:lvlText w:val="%1.%2.%3.%4.%5.%6"/>
      <w:lvlJc w:val="left"/>
      <w:pPr>
        <w:ind w:left="7560" w:hanging="1440"/>
      </w:pPr>
      <w:rPr>
        <w:rFonts w:ascii="Garamond" w:hAnsi="Garamond" w:hint="default"/>
        <w:b w:val="0"/>
        <w:i w:val="0"/>
        <w:sz w:val="24"/>
      </w:rPr>
    </w:lvl>
    <w:lvl w:ilvl="6">
      <w:start w:val="1"/>
      <w:numFmt w:val="decimal"/>
      <w:isLgl/>
      <w:lvlText w:val="%1.%2.%3.%4.%5.%6.%7."/>
      <w:lvlJc w:val="left"/>
      <w:pPr>
        <w:ind w:left="828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93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10440" w:hanging="2160"/>
      </w:pPr>
      <w:rPr>
        <w:rFonts w:hint="default"/>
        <w:b/>
      </w:rPr>
    </w:lvl>
  </w:abstractNum>
  <w:abstractNum w:abstractNumId="6" w15:restartNumberingAfterBreak="0">
    <w:nsid w:val="5CB31C10"/>
    <w:multiLevelType w:val="hybridMultilevel"/>
    <w:tmpl w:val="7F765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3"/>
  </w:num>
  <w:num w:numId="5">
    <w:abstractNumId w:val="2"/>
  </w:num>
  <w:num w:numId="6">
    <w:abstractNumId w:val="6"/>
  </w:num>
  <w:num w:numId="7">
    <w:abstractNumId w:val="4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MDQ1MjA2NzIyNzRX0lEKTi0uzszPAykwrgUAEtVFhCwAAAA="/>
  </w:docVars>
  <w:rsids>
    <w:rsidRoot w:val="00905AB4"/>
    <w:rsid w:val="00050ED5"/>
    <w:rsid w:val="00136A71"/>
    <w:rsid w:val="00160227"/>
    <w:rsid w:val="002D2674"/>
    <w:rsid w:val="002E3E7C"/>
    <w:rsid w:val="002E7FA1"/>
    <w:rsid w:val="00376380"/>
    <w:rsid w:val="003D11CB"/>
    <w:rsid w:val="004A7AEC"/>
    <w:rsid w:val="005571B8"/>
    <w:rsid w:val="005725EC"/>
    <w:rsid w:val="00616297"/>
    <w:rsid w:val="00626841"/>
    <w:rsid w:val="006E2FD9"/>
    <w:rsid w:val="00740C61"/>
    <w:rsid w:val="007B2BAE"/>
    <w:rsid w:val="0080217E"/>
    <w:rsid w:val="00880626"/>
    <w:rsid w:val="008A226A"/>
    <w:rsid w:val="008E0F27"/>
    <w:rsid w:val="00905AB4"/>
    <w:rsid w:val="009A45DF"/>
    <w:rsid w:val="009B5E72"/>
    <w:rsid w:val="00A56F7F"/>
    <w:rsid w:val="00AB61E2"/>
    <w:rsid w:val="00B109ED"/>
    <w:rsid w:val="00B76636"/>
    <w:rsid w:val="00BA0A95"/>
    <w:rsid w:val="00C02624"/>
    <w:rsid w:val="00C369DE"/>
    <w:rsid w:val="00D074F8"/>
    <w:rsid w:val="00D24ECB"/>
    <w:rsid w:val="00D57329"/>
    <w:rsid w:val="00DA469D"/>
    <w:rsid w:val="00DF74D5"/>
    <w:rsid w:val="00E92CBF"/>
    <w:rsid w:val="00F73746"/>
    <w:rsid w:val="00FF3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129FF0A"/>
  <w15:chartTrackingRefBased/>
  <w15:docId w15:val="{EFAA75AF-CE66-4587-9022-20AA35393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6A71"/>
  </w:style>
  <w:style w:type="paragraph" w:styleId="Ttulo1">
    <w:name w:val="heading 1"/>
    <w:basedOn w:val="Normal"/>
    <w:next w:val="Normal"/>
    <w:link w:val="Ttulo1Car"/>
    <w:autoRedefine/>
    <w:uiPriority w:val="9"/>
    <w:qFormat/>
    <w:rsid w:val="00D074F8"/>
    <w:pPr>
      <w:keepNext/>
      <w:keepLines/>
      <w:numPr>
        <w:numId w:val="3"/>
      </w:numPr>
      <w:spacing w:before="400" w:after="40" w:line="240" w:lineRule="auto"/>
      <w:jc w:val="both"/>
      <w:outlineLvl w:val="0"/>
    </w:pPr>
    <w:rPr>
      <w:rFonts w:asciiTheme="majorHAnsi" w:eastAsiaTheme="majorEastAsia" w:hAnsiTheme="majorHAnsi" w:cstheme="majorBidi"/>
      <w:caps/>
      <w:sz w:val="28"/>
      <w:szCs w:val="36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D074F8"/>
    <w:pPr>
      <w:keepNext/>
      <w:keepLines/>
      <w:numPr>
        <w:ilvl w:val="1"/>
        <w:numId w:val="3"/>
      </w:numPr>
      <w:spacing w:after="0" w:line="360" w:lineRule="auto"/>
      <w:jc w:val="both"/>
      <w:outlineLvl w:val="1"/>
    </w:pPr>
    <w:rPr>
      <w:rFonts w:ascii="Garamond" w:eastAsiaTheme="majorEastAsia" w:hAnsi="Garamond" w:cstheme="majorBidi"/>
      <w:b/>
      <w:bCs/>
      <w:sz w:val="24"/>
      <w:szCs w:val="24"/>
    </w:rPr>
  </w:style>
  <w:style w:type="paragraph" w:styleId="Ttulo3">
    <w:name w:val="heading 3"/>
    <w:basedOn w:val="Normal"/>
    <w:next w:val="Normal"/>
    <w:link w:val="Ttulo3Car"/>
    <w:autoRedefine/>
    <w:uiPriority w:val="9"/>
    <w:unhideWhenUsed/>
    <w:qFormat/>
    <w:rsid w:val="00D074F8"/>
    <w:pPr>
      <w:keepNext/>
      <w:keepLines/>
      <w:numPr>
        <w:ilvl w:val="2"/>
        <w:numId w:val="4"/>
      </w:numPr>
      <w:spacing w:after="0" w:line="360" w:lineRule="auto"/>
      <w:ind w:left="1004"/>
      <w:jc w:val="both"/>
      <w:outlineLvl w:val="2"/>
    </w:pPr>
    <w:rPr>
      <w:rFonts w:ascii="Garamond" w:eastAsiaTheme="majorEastAsia" w:hAnsi="Garamond" w:cstheme="majorBidi"/>
      <w:sz w:val="24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D074F8"/>
    <w:rPr>
      <w:rFonts w:asciiTheme="majorHAnsi" w:eastAsiaTheme="majorEastAsia" w:hAnsiTheme="majorHAnsi" w:cstheme="majorBidi"/>
      <w:caps/>
      <w:sz w:val="28"/>
      <w:szCs w:val="36"/>
    </w:rPr>
  </w:style>
  <w:style w:type="character" w:customStyle="1" w:styleId="Ttulo2Car">
    <w:name w:val="Título 2 Car"/>
    <w:basedOn w:val="Fuentedeprrafopredeter"/>
    <w:link w:val="Ttulo2"/>
    <w:uiPriority w:val="9"/>
    <w:rsid w:val="00D074F8"/>
    <w:rPr>
      <w:rFonts w:ascii="Garamond" w:eastAsiaTheme="majorEastAsia" w:hAnsi="Garamond" w:cstheme="majorBidi"/>
      <w:b/>
      <w:bCs/>
      <w:sz w:val="24"/>
      <w:szCs w:val="24"/>
    </w:rPr>
  </w:style>
  <w:style w:type="character" w:customStyle="1" w:styleId="Ttulo3Car">
    <w:name w:val="Título 3 Car"/>
    <w:basedOn w:val="Fuentedeprrafopredeter"/>
    <w:link w:val="Ttulo3"/>
    <w:uiPriority w:val="9"/>
    <w:rsid w:val="00D074F8"/>
    <w:rPr>
      <w:rFonts w:ascii="Garamond" w:eastAsiaTheme="majorEastAsia" w:hAnsi="Garamond" w:cstheme="majorBidi"/>
      <w:sz w:val="24"/>
      <w:szCs w:val="28"/>
    </w:rPr>
  </w:style>
  <w:style w:type="paragraph" w:styleId="Prrafodelista">
    <w:name w:val="List Paragraph"/>
    <w:basedOn w:val="Normal"/>
    <w:uiPriority w:val="34"/>
    <w:qFormat/>
    <w:rsid w:val="004A7AEC"/>
    <w:pPr>
      <w:ind w:left="720"/>
      <w:contextualSpacing/>
    </w:pPr>
    <w:rPr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37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7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5</Pages>
  <Words>496</Words>
  <Characters>2831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ésar Fernández M.</dc:creator>
  <cp:keywords/>
  <dc:description/>
  <cp:lastModifiedBy>Equipo</cp:lastModifiedBy>
  <cp:revision>10</cp:revision>
  <cp:lastPrinted>2021-09-18T15:48:00Z</cp:lastPrinted>
  <dcterms:created xsi:type="dcterms:W3CDTF">2021-09-17T23:28:00Z</dcterms:created>
  <dcterms:modified xsi:type="dcterms:W3CDTF">2021-09-25T00:51:00Z</dcterms:modified>
</cp:coreProperties>
</file>